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B25A33" w14:textId="6C694714" w:rsidR="00BD2AD8" w:rsidRDefault="003468BE">
      <w:r w:rsidRPr="003468BE">
        <w:rPr>
          <w:rFonts w:ascii="Times New Roman" w:hAnsi="Times New Roman" w:cs="Times New Roman"/>
          <w:b/>
          <w:noProof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7AD3D3F7" wp14:editId="1DD8B17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141720" cy="6761053"/>
            <wp:effectExtent l="0" t="0" r="0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720" cy="6761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1392E9E" w14:textId="5D64504B" w:rsidR="002A6103" w:rsidRPr="003468BE" w:rsidRDefault="00BD2AD8" w:rsidP="003468B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3468BE">
        <w:rPr>
          <w:rFonts w:ascii="Times New Roman" w:hAnsi="Times New Roman" w:cs="Times New Roman"/>
          <w:b/>
          <w:sz w:val="40"/>
          <w:szCs w:val="40"/>
        </w:rPr>
        <w:t>Cleansing Stream Freedom Day Saturday 25 May</w:t>
      </w:r>
    </w:p>
    <w:p w14:paraId="603B35A0" w14:textId="77777777" w:rsidR="003468BE" w:rsidRDefault="001C184F" w:rsidP="003468B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3468BE">
        <w:rPr>
          <w:rFonts w:ascii="Times New Roman" w:hAnsi="Times New Roman" w:cs="Times New Roman"/>
          <w:b/>
          <w:sz w:val="40"/>
          <w:szCs w:val="40"/>
        </w:rPr>
        <w:t xml:space="preserve">Seminar starts here </w:t>
      </w:r>
      <w:r w:rsidR="00CD4013" w:rsidRPr="003468BE">
        <w:rPr>
          <w:rFonts w:ascii="Times New Roman" w:hAnsi="Times New Roman" w:cs="Times New Roman"/>
          <w:b/>
          <w:sz w:val="40"/>
          <w:szCs w:val="40"/>
        </w:rPr>
        <w:t xml:space="preserve">2 April. </w:t>
      </w:r>
    </w:p>
    <w:p w14:paraId="41C48169" w14:textId="6B34B61C" w:rsidR="00CD4013" w:rsidRPr="003468BE" w:rsidRDefault="00CD4013" w:rsidP="003468B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bookmarkStart w:id="0" w:name="_GoBack"/>
      <w:bookmarkEnd w:id="0"/>
      <w:r w:rsidRPr="003468BE">
        <w:rPr>
          <w:rFonts w:ascii="Times New Roman" w:hAnsi="Times New Roman" w:cs="Times New Roman"/>
          <w:b/>
          <w:sz w:val="40"/>
          <w:szCs w:val="40"/>
        </w:rPr>
        <w:t xml:space="preserve">Register at </w:t>
      </w:r>
      <w:r w:rsidR="003468BE">
        <w:rPr>
          <w:rFonts w:ascii="Times New Roman" w:hAnsi="Times New Roman" w:cs="Times New Roman"/>
          <w:b/>
          <w:sz w:val="40"/>
          <w:szCs w:val="40"/>
        </w:rPr>
        <w:t>In</w:t>
      </w:r>
      <w:r w:rsidRPr="003468BE">
        <w:rPr>
          <w:rFonts w:ascii="Times New Roman" w:hAnsi="Times New Roman" w:cs="Times New Roman"/>
          <w:b/>
          <w:sz w:val="40"/>
          <w:szCs w:val="40"/>
        </w:rPr>
        <w:t xml:space="preserve">fo </w:t>
      </w:r>
      <w:r w:rsidR="003468BE">
        <w:rPr>
          <w:rFonts w:ascii="Times New Roman" w:hAnsi="Times New Roman" w:cs="Times New Roman"/>
          <w:b/>
          <w:sz w:val="40"/>
          <w:szCs w:val="40"/>
        </w:rPr>
        <w:t>D</w:t>
      </w:r>
      <w:r w:rsidRPr="003468BE">
        <w:rPr>
          <w:rFonts w:ascii="Times New Roman" w:hAnsi="Times New Roman" w:cs="Times New Roman"/>
          <w:b/>
          <w:sz w:val="40"/>
          <w:szCs w:val="40"/>
        </w:rPr>
        <w:t>esk now</w:t>
      </w:r>
    </w:p>
    <w:sectPr w:rsidR="00CD4013" w:rsidRPr="003468B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3NDM0szQxtzCzNDVR0lEKTi0uzszPAykwqgUA4esmBCwAAAA="/>
  </w:docVars>
  <w:rsids>
    <w:rsidRoot w:val="00BD2AD8"/>
    <w:rsid w:val="001C184F"/>
    <w:rsid w:val="002A6103"/>
    <w:rsid w:val="003468BE"/>
    <w:rsid w:val="005C5C3D"/>
    <w:rsid w:val="00BD2AD8"/>
    <w:rsid w:val="00CD4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9FDAB"/>
  <w15:chartTrackingRefBased/>
  <w15:docId w15:val="{672721D5-5CCD-45C5-A44B-4295DC1D5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5</Words>
  <Characters>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rren Hokke</dc:creator>
  <cp:keywords/>
  <dc:description/>
  <cp:lastModifiedBy>Warren Hokke</cp:lastModifiedBy>
  <cp:revision>4</cp:revision>
  <dcterms:created xsi:type="dcterms:W3CDTF">2019-02-04T23:22:00Z</dcterms:created>
  <dcterms:modified xsi:type="dcterms:W3CDTF">2019-03-27T20:33:00Z</dcterms:modified>
</cp:coreProperties>
</file>